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5A8A58" w14:textId="59EAD90C" w:rsidR="00CE4D55" w:rsidRDefault="00CB310E" w:rsidP="001F7981">
      <w:pPr>
        <w:pStyle w:val="Heading1"/>
        <w:rPr>
          <w:lang w:val="en-IN"/>
        </w:rPr>
      </w:pPr>
      <w:r>
        <w:rPr>
          <w:lang w:val="en-IN"/>
        </w:rPr>
        <w:t xml:space="preserve">Additional file 1: </w:t>
      </w:r>
      <w:r w:rsidR="001F7981">
        <w:rPr>
          <w:lang w:val="en-IN"/>
        </w:rPr>
        <w:t>Detailed Search Strategy</w:t>
      </w:r>
      <w:r>
        <w:rPr>
          <w:lang w:val="en-IN"/>
        </w:rPr>
        <w:t xml:space="preserve"> </w:t>
      </w:r>
      <w:r w:rsidRPr="00445834">
        <w:t xml:space="preserve">(key terms used for search with Boolean operators and inclusion-exclusion criteria) </w:t>
      </w:r>
      <w:r w:rsidR="001F7981">
        <w:rPr>
          <w:lang w:val="en-IN"/>
        </w:rPr>
        <w:t xml:space="preserve"> </w:t>
      </w:r>
    </w:p>
    <w:p w14:paraId="27298505" w14:textId="7EE0CEEE" w:rsidR="001F7981" w:rsidRDefault="001F7981" w:rsidP="001F7981">
      <w:pPr>
        <w:rPr>
          <w:lang w:val="en-IN"/>
        </w:rPr>
      </w:pPr>
    </w:p>
    <w:tbl>
      <w:tblPr>
        <w:tblStyle w:val="TableGrid"/>
        <w:tblW w:w="0" w:type="auto"/>
        <w:tblInd w:w="360" w:type="dxa"/>
        <w:tblLayout w:type="fixed"/>
        <w:tblLook w:val="06A0" w:firstRow="1" w:lastRow="0" w:firstColumn="1" w:lastColumn="0" w:noHBand="1" w:noVBand="1"/>
      </w:tblPr>
      <w:tblGrid>
        <w:gridCol w:w="1065"/>
        <w:gridCol w:w="7950"/>
      </w:tblGrid>
      <w:tr w:rsidR="001F7981" w:rsidRPr="001F7981" w14:paraId="6F3CCBE9" w14:textId="77777777" w:rsidTr="0069641B">
        <w:tc>
          <w:tcPr>
            <w:tcW w:w="1065" w:type="dxa"/>
            <w:vAlign w:val="center"/>
          </w:tcPr>
          <w:p w14:paraId="02A14CA8" w14:textId="77777777" w:rsidR="001F7981" w:rsidRPr="001F7981" w:rsidRDefault="001F7981" w:rsidP="0069641B">
            <w:pPr>
              <w:spacing w:line="480" w:lineRule="auto"/>
              <w:rPr>
                <w:rFonts w:ascii="Times New Roman" w:hAnsi="Times New Roman" w:cs="Times New Roman"/>
                <w:sz w:val="24"/>
                <w:szCs w:val="24"/>
              </w:rPr>
            </w:pPr>
            <w:r w:rsidRPr="001F7981">
              <w:rPr>
                <w:rFonts w:ascii="Times New Roman" w:hAnsi="Times New Roman" w:cs="Times New Roman"/>
                <w:sz w:val="24"/>
                <w:szCs w:val="24"/>
              </w:rPr>
              <w:t>S. No.</w:t>
            </w:r>
          </w:p>
        </w:tc>
        <w:tc>
          <w:tcPr>
            <w:tcW w:w="7950" w:type="dxa"/>
            <w:vAlign w:val="center"/>
          </w:tcPr>
          <w:p w14:paraId="0106717F" w14:textId="77777777" w:rsidR="001F7981" w:rsidRPr="001F7981" w:rsidRDefault="001F7981" w:rsidP="0069641B">
            <w:pPr>
              <w:spacing w:line="480" w:lineRule="auto"/>
              <w:rPr>
                <w:rFonts w:ascii="Times New Roman" w:hAnsi="Times New Roman" w:cs="Times New Roman"/>
                <w:sz w:val="24"/>
                <w:szCs w:val="24"/>
              </w:rPr>
            </w:pPr>
            <w:r w:rsidRPr="001F7981">
              <w:rPr>
                <w:rFonts w:ascii="Times New Roman" w:hAnsi="Times New Roman" w:cs="Times New Roman"/>
                <w:sz w:val="24"/>
                <w:szCs w:val="24"/>
              </w:rPr>
              <w:t>Search String</w:t>
            </w:r>
          </w:p>
        </w:tc>
      </w:tr>
      <w:tr w:rsidR="001F7981" w:rsidRPr="001F7981" w14:paraId="7B70D736" w14:textId="77777777" w:rsidTr="0069641B">
        <w:tc>
          <w:tcPr>
            <w:tcW w:w="1065" w:type="dxa"/>
            <w:vAlign w:val="center"/>
          </w:tcPr>
          <w:p w14:paraId="0A679204" w14:textId="77777777" w:rsidR="001F7981" w:rsidRPr="001F7981" w:rsidRDefault="001F7981" w:rsidP="0069641B">
            <w:pPr>
              <w:spacing w:line="480" w:lineRule="auto"/>
              <w:rPr>
                <w:rFonts w:ascii="Times New Roman" w:hAnsi="Times New Roman" w:cs="Times New Roman"/>
                <w:sz w:val="24"/>
                <w:szCs w:val="24"/>
              </w:rPr>
            </w:pPr>
            <w:r w:rsidRPr="001F7981">
              <w:rPr>
                <w:rFonts w:ascii="Times New Roman" w:hAnsi="Times New Roman" w:cs="Times New Roman"/>
                <w:sz w:val="24"/>
                <w:szCs w:val="24"/>
              </w:rPr>
              <w:t>1.</w:t>
            </w:r>
          </w:p>
        </w:tc>
        <w:tc>
          <w:tcPr>
            <w:tcW w:w="7950" w:type="dxa"/>
            <w:vAlign w:val="center"/>
          </w:tcPr>
          <w:p w14:paraId="42596B29" w14:textId="3B6E96F2" w:rsidR="001F7981" w:rsidRPr="001F7981" w:rsidRDefault="001F7981" w:rsidP="0069641B">
            <w:pPr>
              <w:spacing w:line="480" w:lineRule="auto"/>
              <w:jc w:val="both"/>
              <w:rPr>
                <w:rFonts w:ascii="Times New Roman" w:hAnsi="Times New Roman" w:cs="Times New Roman"/>
                <w:sz w:val="24"/>
                <w:szCs w:val="24"/>
              </w:rPr>
            </w:pPr>
            <w:r w:rsidRPr="001F7981">
              <w:rPr>
                <w:rFonts w:ascii="Times New Roman" w:hAnsi="Times New Roman" w:cs="Times New Roman"/>
                <w:sz w:val="24"/>
                <w:szCs w:val="24"/>
              </w:rPr>
              <w:t xml:space="preserve"> (hypertension OR blood pressure OR hypertensives) AND (epidemiology OR prevalence OR incidence OR national OR survey OR registry) AND (awareness OR knowledge OR health literacy OR screening OR diagnosis OR diagnosed OR undiagnosed OR treatment OR treated OR untreated OR control OR controlled OR uncontrolled OR adherence OR compliance OR adhere OR therapy OR non-adherence) AND Brazil </w:t>
            </w:r>
          </w:p>
        </w:tc>
      </w:tr>
      <w:tr w:rsidR="001F7981" w:rsidRPr="001F7981" w14:paraId="5FA40E80" w14:textId="77777777" w:rsidTr="0069641B">
        <w:tc>
          <w:tcPr>
            <w:tcW w:w="1065" w:type="dxa"/>
            <w:vAlign w:val="center"/>
          </w:tcPr>
          <w:p w14:paraId="32FD3239" w14:textId="77777777" w:rsidR="001F7981" w:rsidRPr="001F7981" w:rsidRDefault="001F7981" w:rsidP="0069641B">
            <w:pPr>
              <w:spacing w:line="480" w:lineRule="auto"/>
              <w:rPr>
                <w:rFonts w:ascii="Times New Roman" w:hAnsi="Times New Roman" w:cs="Times New Roman"/>
                <w:sz w:val="24"/>
                <w:szCs w:val="24"/>
              </w:rPr>
            </w:pPr>
            <w:r w:rsidRPr="001F7981">
              <w:rPr>
                <w:rFonts w:ascii="Times New Roman" w:hAnsi="Times New Roman" w:cs="Times New Roman"/>
                <w:sz w:val="24"/>
                <w:szCs w:val="24"/>
              </w:rPr>
              <w:t>2.</w:t>
            </w:r>
          </w:p>
        </w:tc>
        <w:tc>
          <w:tcPr>
            <w:tcW w:w="7950" w:type="dxa"/>
            <w:vAlign w:val="center"/>
          </w:tcPr>
          <w:p w14:paraId="367C7512" w14:textId="1CA1899F" w:rsidR="001F7981" w:rsidRPr="001F7981" w:rsidRDefault="001F7981" w:rsidP="0069641B">
            <w:pPr>
              <w:spacing w:line="480" w:lineRule="auto"/>
              <w:jc w:val="both"/>
              <w:rPr>
                <w:rFonts w:ascii="Times New Roman" w:hAnsi="Times New Roman" w:cs="Times New Roman"/>
                <w:sz w:val="24"/>
                <w:szCs w:val="24"/>
              </w:rPr>
            </w:pPr>
            <w:r w:rsidRPr="001F7981">
              <w:rPr>
                <w:rFonts w:ascii="Times New Roman" w:hAnsi="Times New Roman" w:cs="Times New Roman"/>
                <w:sz w:val="24"/>
                <w:szCs w:val="24"/>
              </w:rPr>
              <w:t>(</w:t>
            </w:r>
            <w:proofErr w:type="spellStart"/>
            <w:r w:rsidRPr="001F7981">
              <w:rPr>
                <w:rFonts w:ascii="Times New Roman" w:hAnsi="Times New Roman" w:cs="Times New Roman"/>
                <w:sz w:val="24"/>
                <w:szCs w:val="24"/>
              </w:rPr>
              <w:t>dyslipidaemia</w:t>
            </w:r>
            <w:proofErr w:type="spellEnd"/>
            <w:r w:rsidRPr="001F7981">
              <w:rPr>
                <w:rFonts w:ascii="Times New Roman" w:hAnsi="Times New Roman" w:cs="Times New Roman"/>
                <w:sz w:val="24"/>
                <w:szCs w:val="24"/>
              </w:rPr>
              <w:t xml:space="preserve"> OR </w:t>
            </w:r>
            <w:proofErr w:type="spellStart"/>
            <w:r w:rsidRPr="001F7981">
              <w:rPr>
                <w:rFonts w:ascii="Times New Roman" w:hAnsi="Times New Roman" w:cs="Times New Roman"/>
                <w:sz w:val="24"/>
                <w:szCs w:val="24"/>
              </w:rPr>
              <w:t>hypercholesterolaemia</w:t>
            </w:r>
            <w:proofErr w:type="spellEnd"/>
            <w:r w:rsidRPr="001F7981">
              <w:rPr>
                <w:rFonts w:ascii="Times New Roman" w:hAnsi="Times New Roman" w:cs="Times New Roman"/>
                <w:sz w:val="24"/>
                <w:szCs w:val="24"/>
              </w:rPr>
              <w:t xml:space="preserve"> OR cholesterol OR triglycerides OR LDL) AND (epidemiology OR prevalence OR incidence OR national OR survey OR registry OR statistics) AND (health literacy OR screening OR awareness OR knowledge OR treated OR treatment OR diagnosis OR undiagnosed OR diagnosed OR therapy OR controlled OR control OR uncontrolled OR adherence OR adhere OR compliance) AND (Mexico OR Brazil OR Argentina OR Latin America)</w:t>
            </w:r>
          </w:p>
        </w:tc>
      </w:tr>
    </w:tbl>
    <w:p w14:paraId="116F708F" w14:textId="7F533CE8" w:rsidR="001F7981" w:rsidRDefault="001F7981" w:rsidP="001F7981"/>
    <w:p w14:paraId="0C40C550" w14:textId="34E91584" w:rsidR="001F7981" w:rsidRPr="001F7981" w:rsidRDefault="001F7981" w:rsidP="001F7981">
      <w:r>
        <w:t xml:space="preserve"> </w:t>
      </w:r>
    </w:p>
    <w:sectPr w:rsidR="001F7981" w:rsidRPr="001F798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srA0N7UwsjC1NDRW0lEKTi0uzszPAykwrAUAsmeRSCwAAAA="/>
  </w:docVars>
  <w:rsids>
    <w:rsidRoot w:val="001F7981"/>
    <w:rsid w:val="001F7981"/>
    <w:rsid w:val="003C14F3"/>
    <w:rsid w:val="006B571B"/>
    <w:rsid w:val="00A1423D"/>
    <w:rsid w:val="00A20B07"/>
    <w:rsid w:val="00CB310E"/>
    <w:rsid w:val="00CE4D55"/>
    <w:rsid w:val="00EB20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4179D7"/>
  <w15:chartTrackingRefBased/>
  <w15:docId w15:val="{B7B1920E-71AA-416D-9A1C-4A713A5CC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1F79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7981"/>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59"/>
    <w:rsid w:val="001F7981"/>
    <w:pPr>
      <w:spacing w:after="0" w:line="240" w:lineRule="auto"/>
    </w:pPr>
    <w:rPr>
      <w:lang w:val="en-GB"/>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67A74C3A54AA44FA40BED569D197F86" ma:contentTypeVersion="12" ma:contentTypeDescription="Create a new document." ma:contentTypeScope="" ma:versionID="571508e9cf422df11e1b156c8fde11bf">
  <xsd:schema xmlns:xsd="http://www.w3.org/2001/XMLSchema" xmlns:xs="http://www.w3.org/2001/XMLSchema" xmlns:p="http://schemas.microsoft.com/office/2006/metadata/properties" xmlns:ns3="cf0bec98-d23a-432b-9ad9-5a0de974d905" xmlns:ns4="908ca510-4332-46c0-a00b-26bd6c478b6c" targetNamespace="http://schemas.microsoft.com/office/2006/metadata/properties" ma:root="true" ma:fieldsID="06159f72a1df68f3ebedb6f2a2dc6862" ns3:_="" ns4:_="">
    <xsd:import namespace="cf0bec98-d23a-432b-9ad9-5a0de974d905"/>
    <xsd:import namespace="908ca510-4332-46c0-a00b-26bd6c478b6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0bec98-d23a-432b-9ad9-5a0de974d9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8ca510-4332-46c0-a00b-26bd6c478b6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FD6D9C-2FD6-49D7-9D10-8C18E2F56CA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CC8F4EB-C079-4A5E-B736-EDA9DE971DEF}">
  <ds:schemaRefs>
    <ds:schemaRef ds:uri="http://schemas.microsoft.com/sharepoint/v3/contenttype/forms"/>
  </ds:schemaRefs>
</ds:datastoreItem>
</file>

<file path=customXml/itemProps3.xml><?xml version="1.0" encoding="utf-8"?>
<ds:datastoreItem xmlns:ds="http://schemas.openxmlformats.org/officeDocument/2006/customXml" ds:itemID="{18EA0A05-52D7-4DE2-8937-46A3169EC4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0bec98-d23a-432b-9ad9-5a0de974d905"/>
    <ds:schemaRef ds:uri="908ca510-4332-46c0-a00b-26bd6c478b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39</Words>
  <Characters>855</Characters>
  <Application>Microsoft Office Word</Application>
  <DocSecurity>0</DocSecurity>
  <Lines>14</Lines>
  <Paragraphs>4</Paragraphs>
  <ScaleCrop>false</ScaleCrop>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P3</dc:creator>
  <cp:keywords/>
  <dc:description/>
  <cp:lastModifiedBy>PATEL DIVYA GIRISHBHAI - 190608004</cp:lastModifiedBy>
  <cp:revision>4</cp:revision>
  <dcterms:created xsi:type="dcterms:W3CDTF">2021-07-01T08:37:00Z</dcterms:created>
  <dcterms:modified xsi:type="dcterms:W3CDTF">2021-07-01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7A74C3A54AA44FA40BED569D197F86</vt:lpwstr>
  </property>
</Properties>
</file>